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32EC75" w14:textId="6614D73A" w:rsidR="006F5FEB" w:rsidRPr="006F5FEB" w:rsidRDefault="00C35FD1" w:rsidP="00C35FD1">
      <w:pPr>
        <w:pStyle w:val="Title"/>
      </w:pPr>
      <w:r>
        <w:t xml:space="preserve">Guide on </w:t>
      </w:r>
      <w:r w:rsidRPr="00C35FD1">
        <w:t>How to make a Policy Plan</w:t>
      </w:r>
    </w:p>
    <w:p w14:paraId="361FCD65" w14:textId="667523AE" w:rsidR="00C35FD1" w:rsidRDefault="00C35FD1" w:rsidP="006F5FEB">
      <w:r>
        <w:t xml:space="preserve">In this guide we will explain what a policy plan is and how you can make it. </w:t>
      </w:r>
      <w:r w:rsidR="005B16E6">
        <w:t>There is also a template on the SU website</w:t>
      </w:r>
      <w:r>
        <w:t xml:space="preserve">. </w:t>
      </w:r>
      <w:bookmarkStart w:id="0" w:name="_Hlk133594170"/>
      <w:r>
        <w:t>It is important to remember that every association’s policy plan is different so do not be afraid to deviate from the template.</w:t>
      </w:r>
      <w:bookmarkEnd w:id="0"/>
    </w:p>
    <w:p w14:paraId="68AFD813" w14:textId="06B1B55D" w:rsidR="00C35FD1" w:rsidRDefault="00C35FD1" w:rsidP="00C35FD1">
      <w:pPr>
        <w:pStyle w:val="Heading2"/>
      </w:pPr>
      <w:r>
        <w:t>What is a policy plan?</w:t>
      </w:r>
    </w:p>
    <w:p w14:paraId="05A619B4" w14:textId="55A36524" w:rsidR="006F5FEB" w:rsidRDefault="006F5FEB" w:rsidP="006F5FEB">
      <w:r>
        <w:t xml:space="preserve">The main idea of the policy plan is </w:t>
      </w:r>
      <w:r w:rsidR="00DD5192">
        <w:t xml:space="preserve">to describe the functioning of the student organisation </w:t>
      </w:r>
      <w:r>
        <w:t>and how it is able to provide services to all students of the University of Twente. With this policy plan</w:t>
      </w:r>
      <w:r w:rsidR="00DD5192">
        <w:t>,</w:t>
      </w:r>
      <w:r>
        <w:t xml:space="preserve"> the association/foundation makes clear how the financial resources are used for the main goals</w:t>
      </w:r>
      <w:r w:rsidR="00DD5192">
        <w:t>/</w:t>
      </w:r>
      <w:r>
        <w:t xml:space="preserve">mission of the </w:t>
      </w:r>
      <w:r w:rsidR="00DD5192">
        <w:t>organisation</w:t>
      </w:r>
      <w:r>
        <w:t>.</w:t>
      </w:r>
      <w:r w:rsidR="00C35FD1">
        <w:t xml:space="preserve"> </w:t>
      </w:r>
    </w:p>
    <w:p w14:paraId="786BEA72" w14:textId="28B48DE5" w:rsidR="004F1B1F" w:rsidRDefault="004F1B1F" w:rsidP="004F1B1F">
      <w:pPr>
        <w:pStyle w:val="Heading2"/>
      </w:pPr>
      <w:r>
        <w:t>Structure and contents</w:t>
      </w:r>
    </w:p>
    <w:p w14:paraId="0ACBE02C" w14:textId="41809595" w:rsidR="006F5FEB" w:rsidRDefault="00AF3947" w:rsidP="00AF3947">
      <w:r>
        <w:t>The</w:t>
      </w:r>
      <w:r w:rsidR="00DD5192">
        <w:t xml:space="preserve"> policy plan should </w:t>
      </w:r>
      <w:r>
        <w:t xml:space="preserve">at least </w:t>
      </w:r>
      <w:r w:rsidR="00DD5192">
        <w:t>consist of</w:t>
      </w:r>
      <w:r>
        <w:t xml:space="preserve"> the following topics.</w:t>
      </w:r>
    </w:p>
    <w:p w14:paraId="427398D6" w14:textId="39017DAA" w:rsidR="00C80D31" w:rsidRDefault="00C80D31" w:rsidP="00471C57">
      <w:pPr>
        <w:pStyle w:val="ListParagraph"/>
        <w:numPr>
          <w:ilvl w:val="0"/>
          <w:numId w:val="3"/>
        </w:numPr>
        <w:spacing w:after="0"/>
      </w:pPr>
      <w:r>
        <w:t xml:space="preserve">Name </w:t>
      </w:r>
    </w:p>
    <w:p w14:paraId="093EC43E" w14:textId="18422571" w:rsidR="00C80D31" w:rsidRDefault="00C80D31" w:rsidP="00C80D31">
      <w:pPr>
        <w:spacing w:after="0"/>
      </w:pPr>
      <w:r>
        <w:t>State the association/foundation’s name.</w:t>
      </w:r>
    </w:p>
    <w:p w14:paraId="347A7A6A" w14:textId="77777777" w:rsidR="00C80D31" w:rsidRDefault="00C80D31" w:rsidP="00C80D31">
      <w:pPr>
        <w:spacing w:after="0"/>
      </w:pPr>
    </w:p>
    <w:p w14:paraId="06163DCB" w14:textId="35817509" w:rsidR="00471C57" w:rsidRDefault="00471C57" w:rsidP="00471C57">
      <w:pPr>
        <w:pStyle w:val="ListParagraph"/>
        <w:numPr>
          <w:ilvl w:val="0"/>
          <w:numId w:val="3"/>
        </w:numPr>
        <w:spacing w:after="0"/>
      </w:pPr>
      <w:r>
        <w:t>Goal</w:t>
      </w:r>
    </w:p>
    <w:p w14:paraId="7D70D6CC" w14:textId="23113A2D" w:rsidR="00471C57" w:rsidRDefault="00471C57" w:rsidP="00471C57">
      <w:pPr>
        <w:spacing w:after="0"/>
      </w:pPr>
      <w:bookmarkStart w:id="1" w:name="_Hlk133594190"/>
      <w:r>
        <w:t>Describe the association/foundation’s main goals/mission and the strategy on how it will achieve the goals.</w:t>
      </w:r>
      <w:r w:rsidR="002F6AFE">
        <w:t xml:space="preserve"> This should include both the strategy as an organisation (long-term planning) and what you will do each year to implement this strategy (short-term planning). If your association has an annual plan the short-term planning can be left out of the policy plan</w:t>
      </w:r>
      <w:r w:rsidR="00C80D31">
        <w:t>. There is also a guide and template for an annual plan on the SU website.</w:t>
      </w:r>
    </w:p>
    <w:bookmarkEnd w:id="1"/>
    <w:p w14:paraId="5B8DCF85" w14:textId="4528D123" w:rsidR="00471C57" w:rsidRDefault="00471C57" w:rsidP="00471C57">
      <w:pPr>
        <w:spacing w:after="0"/>
        <w:rPr>
          <w:i/>
          <w:iCs/>
        </w:rPr>
      </w:pPr>
      <w:r w:rsidRPr="00471C57">
        <w:rPr>
          <w:i/>
          <w:iCs/>
        </w:rPr>
        <w:t>E.g.:</w:t>
      </w:r>
      <w:r w:rsidR="00C80D31">
        <w:rPr>
          <w:i/>
          <w:iCs/>
        </w:rPr>
        <w:t xml:space="preserve"> [Imagine we want to start a cooking association.] </w:t>
      </w:r>
      <w:r w:rsidRPr="00471C57">
        <w:rPr>
          <w:i/>
          <w:iCs/>
        </w:rPr>
        <w:t xml:space="preserve">Our goal is to unite students who enjoy </w:t>
      </w:r>
      <w:r w:rsidR="00402B76">
        <w:rPr>
          <w:i/>
          <w:iCs/>
        </w:rPr>
        <w:t>cooking</w:t>
      </w:r>
      <w:r w:rsidRPr="00471C57">
        <w:rPr>
          <w:i/>
          <w:iCs/>
        </w:rPr>
        <w:t xml:space="preserve"> together.</w:t>
      </w:r>
      <w:r>
        <w:rPr>
          <w:i/>
          <w:iCs/>
        </w:rPr>
        <w:t xml:space="preserve"> We want to improve our members’ </w:t>
      </w:r>
      <w:r w:rsidR="00402B76">
        <w:rPr>
          <w:i/>
          <w:iCs/>
        </w:rPr>
        <w:t>cooking</w:t>
      </w:r>
      <w:r>
        <w:rPr>
          <w:i/>
          <w:iCs/>
        </w:rPr>
        <w:t xml:space="preserve"> skills while also improving their social/soft skills mostly by practicing together and planning activities.</w:t>
      </w:r>
      <w:r w:rsidR="00A70A50">
        <w:rPr>
          <w:i/>
          <w:iCs/>
        </w:rPr>
        <w:t xml:space="preserve"> We want to learn how to cook in different cultures’ kitchens so in the coming five year we will want to have achieved 100 members of at least 10 different nationalities.</w:t>
      </w:r>
    </w:p>
    <w:p w14:paraId="6B4DFB97" w14:textId="29B9D17C" w:rsidR="00471C57" w:rsidRDefault="00471C57" w:rsidP="00471C57">
      <w:pPr>
        <w:spacing w:after="0"/>
        <w:rPr>
          <w:i/>
          <w:iCs/>
        </w:rPr>
      </w:pPr>
    </w:p>
    <w:p w14:paraId="58A63ED0" w14:textId="3468AB81" w:rsidR="00471C57" w:rsidRDefault="00471C57" w:rsidP="00471C57">
      <w:pPr>
        <w:pStyle w:val="ListParagraph"/>
        <w:numPr>
          <w:ilvl w:val="0"/>
          <w:numId w:val="3"/>
        </w:numPr>
        <w:spacing w:after="0"/>
      </w:pPr>
      <w:r>
        <w:t>Core values</w:t>
      </w:r>
    </w:p>
    <w:p w14:paraId="60739444" w14:textId="7560389B" w:rsidR="00AF3947" w:rsidRPr="00AF3947" w:rsidRDefault="00AF3947" w:rsidP="00471C57">
      <w:pPr>
        <w:spacing w:after="0"/>
      </w:pPr>
      <w:r>
        <w:t>Describe your association</w:t>
      </w:r>
      <w:r w:rsidR="00C80D31">
        <w:t>/foundation</w:t>
      </w:r>
      <w:r>
        <w:t xml:space="preserve">’s core values. What brings you together and what do you find important? </w:t>
      </w:r>
    </w:p>
    <w:p w14:paraId="07657657" w14:textId="34168EDD" w:rsidR="00471C57" w:rsidRPr="009E1CFB" w:rsidRDefault="00471C57" w:rsidP="00471C57">
      <w:pPr>
        <w:spacing w:after="0"/>
        <w:rPr>
          <w:i/>
          <w:iCs/>
        </w:rPr>
      </w:pPr>
      <w:r w:rsidRPr="009E1CFB">
        <w:rPr>
          <w:i/>
          <w:iCs/>
        </w:rPr>
        <w:t xml:space="preserve">E.g.: </w:t>
      </w:r>
      <w:r w:rsidR="00402B76" w:rsidRPr="009E1CFB">
        <w:rPr>
          <w:i/>
          <w:iCs/>
        </w:rPr>
        <w:t>Our core values are a shared love for cooking and an open mind to all cultural kitchens.</w:t>
      </w:r>
    </w:p>
    <w:p w14:paraId="60D9F68D" w14:textId="24D460B5" w:rsidR="00402B76" w:rsidRDefault="00402B76" w:rsidP="00471C57">
      <w:pPr>
        <w:spacing w:after="0"/>
      </w:pPr>
    </w:p>
    <w:p w14:paraId="028EBF4C" w14:textId="62C02117" w:rsidR="00402B76" w:rsidRDefault="00402B76" w:rsidP="00402B76">
      <w:pPr>
        <w:pStyle w:val="ListParagraph"/>
        <w:numPr>
          <w:ilvl w:val="0"/>
          <w:numId w:val="3"/>
        </w:numPr>
        <w:spacing w:after="0"/>
      </w:pPr>
      <w:r>
        <w:t>The board</w:t>
      </w:r>
      <w:r w:rsidR="009E1CFB">
        <w:t xml:space="preserve"> and the supervisory board</w:t>
      </w:r>
    </w:p>
    <w:p w14:paraId="0CC87C8E" w14:textId="1D64BB3B" w:rsidR="00402B76" w:rsidRDefault="00402B76" w:rsidP="00402B76">
      <w:pPr>
        <w:spacing w:after="0"/>
      </w:pPr>
      <w:r>
        <w:t>Describe how the board functions, what members the board consists of, what each member’s functions are and how the supervision of the board is organised.</w:t>
      </w:r>
      <w:r w:rsidR="009E1CFB">
        <w:t xml:space="preserve"> Also describe how the succession of the board is guaranteed</w:t>
      </w:r>
      <w:bookmarkStart w:id="2" w:name="_Hlk133594227"/>
      <w:r w:rsidR="00C80D31">
        <w:t>, how the board is chosen and how many times a year a General Members Assembly (GMA) must be held.</w:t>
      </w:r>
      <w:bookmarkEnd w:id="2"/>
    </w:p>
    <w:p w14:paraId="166DE922" w14:textId="344C60B1" w:rsidR="00402B76" w:rsidRPr="009E1CFB" w:rsidRDefault="00402B76" w:rsidP="00402B76">
      <w:pPr>
        <w:spacing w:after="0"/>
        <w:rPr>
          <w:i/>
          <w:iCs/>
        </w:rPr>
      </w:pPr>
      <w:r w:rsidRPr="009E1CFB">
        <w:rPr>
          <w:i/>
          <w:iCs/>
        </w:rPr>
        <w:lastRenderedPageBreak/>
        <w:t xml:space="preserve">E.g.: </w:t>
      </w:r>
      <w:r w:rsidR="009E1CFB" w:rsidRPr="009E1CFB">
        <w:rPr>
          <w:i/>
          <w:iCs/>
        </w:rPr>
        <w:t>The board is chosen by the general members assembly and is responsible for:</w:t>
      </w:r>
    </w:p>
    <w:p w14:paraId="14FF7C67" w14:textId="5242AD7E" w:rsidR="00402B76" w:rsidRPr="009E1CFB" w:rsidRDefault="00402B76" w:rsidP="009E1CFB">
      <w:pPr>
        <w:pStyle w:val="ListParagraph"/>
        <w:numPr>
          <w:ilvl w:val="0"/>
          <w:numId w:val="7"/>
        </w:numPr>
        <w:spacing w:after="0"/>
        <w:rPr>
          <w:i/>
          <w:iCs/>
        </w:rPr>
      </w:pPr>
      <w:r w:rsidRPr="009E1CFB">
        <w:rPr>
          <w:i/>
          <w:iCs/>
        </w:rPr>
        <w:t>Managing the association</w:t>
      </w:r>
      <w:r w:rsidR="009E1CFB" w:rsidRPr="009E1CFB">
        <w:rPr>
          <w:i/>
          <w:iCs/>
        </w:rPr>
        <w:t>;</w:t>
      </w:r>
    </w:p>
    <w:p w14:paraId="3BACA4CD" w14:textId="5A3893B7" w:rsidR="009E1CFB" w:rsidRPr="009E1CFB" w:rsidRDefault="00402B76" w:rsidP="009E1CFB">
      <w:pPr>
        <w:pStyle w:val="ListParagraph"/>
        <w:numPr>
          <w:ilvl w:val="0"/>
          <w:numId w:val="7"/>
        </w:numPr>
        <w:spacing w:after="0"/>
        <w:rPr>
          <w:i/>
          <w:iCs/>
        </w:rPr>
      </w:pPr>
      <w:r w:rsidRPr="009E1CFB">
        <w:rPr>
          <w:i/>
          <w:iCs/>
        </w:rPr>
        <w:t>All communication with external and internal parties</w:t>
      </w:r>
      <w:r w:rsidR="009E1CFB" w:rsidRPr="009E1CFB">
        <w:rPr>
          <w:i/>
          <w:iCs/>
        </w:rPr>
        <w:t>;</w:t>
      </w:r>
    </w:p>
    <w:p w14:paraId="4787C359" w14:textId="5239CE59" w:rsidR="009E1CFB" w:rsidRPr="009E1CFB" w:rsidRDefault="009E1CFB" w:rsidP="009E1CFB">
      <w:pPr>
        <w:pStyle w:val="ListParagraph"/>
        <w:numPr>
          <w:ilvl w:val="0"/>
          <w:numId w:val="7"/>
        </w:numPr>
        <w:spacing w:after="0"/>
        <w:rPr>
          <w:i/>
          <w:iCs/>
        </w:rPr>
      </w:pPr>
      <w:r w:rsidRPr="009E1CFB">
        <w:rPr>
          <w:i/>
          <w:iCs/>
        </w:rPr>
        <w:t>Carrying out their annual plan;</w:t>
      </w:r>
    </w:p>
    <w:p w14:paraId="0EAE0580" w14:textId="24ABAAB5" w:rsidR="009E1CFB" w:rsidRPr="009E1CFB" w:rsidRDefault="009E1CFB" w:rsidP="009E1CFB">
      <w:pPr>
        <w:pStyle w:val="ListParagraph"/>
        <w:numPr>
          <w:ilvl w:val="0"/>
          <w:numId w:val="7"/>
        </w:numPr>
        <w:spacing w:after="0"/>
        <w:rPr>
          <w:i/>
          <w:iCs/>
        </w:rPr>
      </w:pPr>
      <w:r w:rsidRPr="009E1CFB">
        <w:rPr>
          <w:i/>
          <w:iCs/>
        </w:rPr>
        <w:t>Baking a cake for every member of the association every year;</w:t>
      </w:r>
    </w:p>
    <w:p w14:paraId="188B167F" w14:textId="6BE955C6" w:rsidR="00402B76" w:rsidRPr="009E1CFB" w:rsidRDefault="009E1CFB" w:rsidP="009E1CFB">
      <w:pPr>
        <w:pStyle w:val="ListParagraph"/>
        <w:numPr>
          <w:ilvl w:val="0"/>
          <w:numId w:val="7"/>
        </w:numPr>
        <w:spacing w:after="0"/>
        <w:rPr>
          <w:i/>
          <w:iCs/>
        </w:rPr>
      </w:pPr>
      <w:r w:rsidRPr="009E1CFB">
        <w:rPr>
          <w:i/>
          <w:iCs/>
        </w:rPr>
        <w:t>…</w:t>
      </w:r>
    </w:p>
    <w:p w14:paraId="7126C87E" w14:textId="0EA1F81B" w:rsidR="00402B76" w:rsidRPr="009E1CFB" w:rsidRDefault="00402B76" w:rsidP="00402B76">
      <w:pPr>
        <w:spacing w:after="0"/>
        <w:rPr>
          <w:i/>
          <w:iCs/>
        </w:rPr>
      </w:pPr>
      <w:r w:rsidRPr="009E1CFB">
        <w:rPr>
          <w:i/>
          <w:iCs/>
        </w:rPr>
        <w:t xml:space="preserve">The board consists of a chairman, a secretary and a treasurer. </w:t>
      </w:r>
    </w:p>
    <w:p w14:paraId="2296E449" w14:textId="6FFAD835" w:rsidR="00402B76" w:rsidRPr="009E1CFB" w:rsidRDefault="009E1CFB" w:rsidP="00402B76">
      <w:pPr>
        <w:spacing w:after="0"/>
        <w:rPr>
          <w:i/>
          <w:iCs/>
        </w:rPr>
      </w:pPr>
      <w:r w:rsidRPr="009E1CFB">
        <w:rPr>
          <w:i/>
          <w:iCs/>
        </w:rPr>
        <w:t>The chairman has the following responsibilities:</w:t>
      </w:r>
    </w:p>
    <w:p w14:paraId="6CA51192" w14:textId="2261C998" w:rsidR="00402B76" w:rsidRPr="009E1CFB" w:rsidRDefault="009E1CFB" w:rsidP="00402B76">
      <w:pPr>
        <w:pStyle w:val="ListParagraph"/>
        <w:numPr>
          <w:ilvl w:val="0"/>
          <w:numId w:val="5"/>
        </w:numPr>
        <w:spacing w:after="0"/>
        <w:rPr>
          <w:i/>
          <w:iCs/>
        </w:rPr>
      </w:pPr>
      <w:r w:rsidRPr="009E1CFB">
        <w:rPr>
          <w:i/>
          <w:iCs/>
        </w:rPr>
        <w:t>Chairing the members and board meetings;</w:t>
      </w:r>
    </w:p>
    <w:p w14:paraId="1C7F9102" w14:textId="42626210" w:rsidR="009E1CFB" w:rsidRPr="009E1CFB" w:rsidRDefault="009E1CFB" w:rsidP="00402B76">
      <w:pPr>
        <w:pStyle w:val="ListParagraph"/>
        <w:numPr>
          <w:ilvl w:val="0"/>
          <w:numId w:val="5"/>
        </w:numPr>
        <w:spacing w:after="0"/>
        <w:rPr>
          <w:i/>
          <w:iCs/>
        </w:rPr>
      </w:pPr>
      <w:r w:rsidRPr="009E1CFB">
        <w:rPr>
          <w:i/>
          <w:iCs/>
        </w:rPr>
        <w:t xml:space="preserve">… </w:t>
      </w:r>
    </w:p>
    <w:p w14:paraId="30C6F107" w14:textId="5358D874" w:rsidR="009E1CFB" w:rsidRPr="009E1CFB" w:rsidRDefault="009E1CFB" w:rsidP="009E1CFB">
      <w:pPr>
        <w:spacing w:after="0"/>
        <w:rPr>
          <w:i/>
          <w:iCs/>
        </w:rPr>
      </w:pPr>
      <w:r w:rsidRPr="009E1CFB">
        <w:rPr>
          <w:i/>
          <w:iCs/>
        </w:rPr>
        <w:t>…</w:t>
      </w:r>
    </w:p>
    <w:p w14:paraId="0079D6A2" w14:textId="4BB6FCC6" w:rsidR="009E1CFB" w:rsidRDefault="009E1CFB" w:rsidP="009E1CFB">
      <w:pPr>
        <w:spacing w:after="0"/>
        <w:rPr>
          <w:i/>
          <w:iCs/>
        </w:rPr>
      </w:pPr>
      <w:r w:rsidRPr="009E1CFB">
        <w:rPr>
          <w:i/>
          <w:iCs/>
        </w:rPr>
        <w:t>The board is supervised by the supervisory board which consists of at least three members chosen by the general members assembly. They make sure the association cooks and bakes enough. Etc.</w:t>
      </w:r>
    </w:p>
    <w:p w14:paraId="460C25C6" w14:textId="1027FF6C" w:rsidR="009E1CFB" w:rsidRDefault="009E1CFB" w:rsidP="009E1CFB">
      <w:pPr>
        <w:spacing w:after="0"/>
        <w:rPr>
          <w:i/>
          <w:iCs/>
        </w:rPr>
      </w:pPr>
      <w:r>
        <w:rPr>
          <w:i/>
          <w:iCs/>
        </w:rPr>
        <w:t xml:space="preserve">Each year, a new board is chosen by the board and </w:t>
      </w:r>
      <w:r w:rsidR="00AF3947">
        <w:rPr>
          <w:i/>
          <w:iCs/>
        </w:rPr>
        <w:t xml:space="preserve">approved by </w:t>
      </w:r>
      <w:r>
        <w:rPr>
          <w:i/>
          <w:iCs/>
        </w:rPr>
        <w:t>general members assembly.</w:t>
      </w:r>
    </w:p>
    <w:p w14:paraId="697E9033" w14:textId="77777777" w:rsidR="00C80D31" w:rsidRDefault="00C80D31" w:rsidP="009E1CFB">
      <w:pPr>
        <w:spacing w:after="0"/>
        <w:rPr>
          <w:i/>
          <w:iCs/>
        </w:rPr>
      </w:pPr>
    </w:p>
    <w:p w14:paraId="14A5BF2A" w14:textId="6EFDA6C6" w:rsidR="00C80D31" w:rsidRDefault="00C80D31" w:rsidP="005B16E6">
      <w:pPr>
        <w:pStyle w:val="ListParagraph"/>
        <w:numPr>
          <w:ilvl w:val="0"/>
          <w:numId w:val="3"/>
        </w:numPr>
        <w:spacing w:after="0"/>
      </w:pPr>
      <w:r>
        <w:t>Committees</w:t>
      </w:r>
    </w:p>
    <w:p w14:paraId="35A36196" w14:textId="77777777" w:rsidR="00C80D31" w:rsidRDefault="00C80D31" w:rsidP="00C80D31">
      <w:pPr>
        <w:spacing w:after="0"/>
      </w:pPr>
      <w:r>
        <w:t>If the association/foundation has committees, add an explanation of these different committees.</w:t>
      </w:r>
    </w:p>
    <w:p w14:paraId="57E37B3A" w14:textId="77777777" w:rsidR="00C80D31" w:rsidRPr="009E1CFB" w:rsidRDefault="00C80D31" w:rsidP="00C80D31">
      <w:pPr>
        <w:spacing w:after="0"/>
        <w:rPr>
          <w:i/>
          <w:iCs/>
        </w:rPr>
      </w:pPr>
      <w:r w:rsidRPr="009E1CFB">
        <w:rPr>
          <w:i/>
          <w:iCs/>
        </w:rPr>
        <w:t xml:space="preserve">E.g.: </w:t>
      </w:r>
    </w:p>
    <w:p w14:paraId="4CFB41B4" w14:textId="2E61D45B" w:rsidR="00C80D31" w:rsidRDefault="00C80D31" w:rsidP="00C80D31">
      <w:pPr>
        <w:spacing w:after="0"/>
        <w:rPr>
          <w:i/>
          <w:iCs/>
        </w:rPr>
      </w:pPr>
      <w:r w:rsidRPr="009E1CFB">
        <w:rPr>
          <w:i/>
          <w:iCs/>
        </w:rPr>
        <w:t>ComCie: The competition committee (ComCie) organi</w:t>
      </w:r>
      <w:r w:rsidR="00474B6F">
        <w:rPr>
          <w:i/>
          <w:iCs/>
        </w:rPr>
        <w:t>s</w:t>
      </w:r>
      <w:r w:rsidRPr="009E1CFB">
        <w:rPr>
          <w:i/>
          <w:iCs/>
        </w:rPr>
        <w:t>es at least one cooking competition each year.</w:t>
      </w:r>
    </w:p>
    <w:p w14:paraId="5E1463DD" w14:textId="31113A2B" w:rsidR="00C80D31" w:rsidRDefault="00C80D31" w:rsidP="00C80D31">
      <w:pPr>
        <w:spacing w:after="0"/>
        <w:rPr>
          <w:i/>
          <w:iCs/>
        </w:rPr>
      </w:pPr>
      <w:r>
        <w:rPr>
          <w:i/>
          <w:iCs/>
        </w:rPr>
        <w:t>Workcie: The workshop committee (WorkCie) organi</w:t>
      </w:r>
      <w:r w:rsidR="00474B6F">
        <w:rPr>
          <w:i/>
          <w:iCs/>
        </w:rPr>
        <w:t>s</w:t>
      </w:r>
      <w:r>
        <w:rPr>
          <w:i/>
          <w:iCs/>
        </w:rPr>
        <w:t>es at least one cooking workshop in a specific culture’s kitchen per quartile.</w:t>
      </w:r>
    </w:p>
    <w:p w14:paraId="082B6AF2" w14:textId="376ED6AF" w:rsidR="009E1CFB" w:rsidRDefault="00C80D31" w:rsidP="009E1CFB">
      <w:pPr>
        <w:spacing w:after="0"/>
        <w:rPr>
          <w:i/>
          <w:iCs/>
        </w:rPr>
      </w:pPr>
      <w:r>
        <w:rPr>
          <w:i/>
          <w:iCs/>
        </w:rPr>
        <w:t>…</w:t>
      </w:r>
    </w:p>
    <w:p w14:paraId="322ECF77" w14:textId="77777777" w:rsidR="00C80D31" w:rsidRDefault="00C80D31" w:rsidP="009E1CFB">
      <w:pPr>
        <w:spacing w:after="0"/>
      </w:pPr>
    </w:p>
    <w:p w14:paraId="4E4F3E58" w14:textId="357CBE77" w:rsidR="009E1CFB" w:rsidRDefault="009E1CFB" w:rsidP="005B16E6">
      <w:pPr>
        <w:pStyle w:val="ListParagraph"/>
        <w:numPr>
          <w:ilvl w:val="0"/>
          <w:numId w:val="3"/>
        </w:numPr>
        <w:spacing w:after="0"/>
      </w:pPr>
      <w:r>
        <w:t>Events</w:t>
      </w:r>
    </w:p>
    <w:p w14:paraId="0DA3B346" w14:textId="0637866E" w:rsidR="009E1CFB" w:rsidRDefault="009E1CFB" w:rsidP="009E1CFB">
      <w:pPr>
        <w:spacing w:after="0"/>
      </w:pPr>
      <w:r>
        <w:t>Describe what events will be hosted and add an annual event calendar with events/activities that are planned as an appendix.</w:t>
      </w:r>
    </w:p>
    <w:p w14:paraId="12427DBE" w14:textId="7D13DE9D" w:rsidR="009E1CFB" w:rsidRPr="009E1CFB" w:rsidRDefault="009E1CFB" w:rsidP="009E1CFB">
      <w:pPr>
        <w:spacing w:after="0"/>
        <w:rPr>
          <w:i/>
          <w:iCs/>
        </w:rPr>
      </w:pPr>
      <w:r w:rsidRPr="009E1CFB">
        <w:rPr>
          <w:i/>
          <w:iCs/>
        </w:rPr>
        <w:t>E.g.: Every year, at least the following events take place:</w:t>
      </w:r>
    </w:p>
    <w:p w14:paraId="4558EEAE" w14:textId="25F06852" w:rsidR="009E1CFB" w:rsidRPr="009E1CFB" w:rsidRDefault="009E1CFB" w:rsidP="009E1CFB">
      <w:pPr>
        <w:pStyle w:val="ListParagraph"/>
        <w:numPr>
          <w:ilvl w:val="0"/>
          <w:numId w:val="5"/>
        </w:numPr>
        <w:spacing w:after="0"/>
        <w:rPr>
          <w:i/>
          <w:iCs/>
        </w:rPr>
      </w:pPr>
      <w:r w:rsidRPr="009E1CFB">
        <w:rPr>
          <w:i/>
          <w:iCs/>
        </w:rPr>
        <w:t>Two general members assemblies</w:t>
      </w:r>
    </w:p>
    <w:p w14:paraId="12DED59A" w14:textId="749B9B19" w:rsidR="009E1CFB" w:rsidRPr="009E1CFB" w:rsidRDefault="009E1CFB" w:rsidP="009E1CFB">
      <w:pPr>
        <w:pStyle w:val="ListParagraph"/>
        <w:numPr>
          <w:ilvl w:val="0"/>
          <w:numId w:val="5"/>
        </w:numPr>
        <w:spacing w:after="0"/>
        <w:rPr>
          <w:i/>
          <w:iCs/>
        </w:rPr>
      </w:pPr>
      <w:r w:rsidRPr="009E1CFB">
        <w:rPr>
          <w:i/>
          <w:iCs/>
        </w:rPr>
        <w:t>One cooking competition</w:t>
      </w:r>
    </w:p>
    <w:p w14:paraId="0452FC60" w14:textId="29FB9D99" w:rsidR="009E1CFB" w:rsidRDefault="009E1CFB" w:rsidP="009E1CFB">
      <w:pPr>
        <w:pStyle w:val="ListParagraph"/>
        <w:numPr>
          <w:ilvl w:val="0"/>
          <w:numId w:val="5"/>
        </w:numPr>
        <w:spacing w:after="0"/>
        <w:rPr>
          <w:i/>
          <w:iCs/>
        </w:rPr>
      </w:pPr>
      <w:r w:rsidRPr="009E1CFB">
        <w:rPr>
          <w:i/>
          <w:iCs/>
        </w:rPr>
        <w:t>…</w:t>
      </w:r>
    </w:p>
    <w:p w14:paraId="4AF66596" w14:textId="69A41A29" w:rsidR="009E1CFB" w:rsidRDefault="009E1CFB" w:rsidP="009E1CFB">
      <w:pPr>
        <w:spacing w:after="0"/>
        <w:rPr>
          <w:i/>
          <w:iCs/>
        </w:rPr>
      </w:pPr>
    </w:p>
    <w:p w14:paraId="578C7B99" w14:textId="0C9DD4AD" w:rsidR="009E1CFB" w:rsidRDefault="00AF3947" w:rsidP="005B16E6">
      <w:pPr>
        <w:pStyle w:val="ListParagraph"/>
        <w:numPr>
          <w:ilvl w:val="0"/>
          <w:numId w:val="3"/>
        </w:numPr>
        <w:spacing w:after="0"/>
      </w:pPr>
      <w:r>
        <w:t>Budget plan</w:t>
      </w:r>
    </w:p>
    <w:p w14:paraId="4A63B68D" w14:textId="21E20E60" w:rsidR="006B5587" w:rsidRDefault="00AF3947" w:rsidP="00AF3947">
      <w:pPr>
        <w:spacing w:after="0"/>
      </w:pPr>
      <w:r>
        <w:t>Add an explanation of each post of the budget plan.</w:t>
      </w:r>
      <w:r w:rsidR="00C80D31">
        <w:t xml:space="preserve"> </w:t>
      </w:r>
      <w:bookmarkStart w:id="3" w:name="_Hlk133594277"/>
      <w:r w:rsidR="00C80D31">
        <w:t>You can find a template for the budget plan on the website of the SU as well.</w:t>
      </w:r>
      <w:bookmarkEnd w:id="3"/>
    </w:p>
    <w:p w14:paraId="5814C3BF" w14:textId="77777777" w:rsidR="00314A0C" w:rsidRDefault="00314A0C" w:rsidP="00AF3947">
      <w:pPr>
        <w:spacing w:after="0"/>
      </w:pPr>
    </w:p>
    <w:p w14:paraId="1BE78128" w14:textId="1D09F8A8" w:rsidR="00314A0C" w:rsidRDefault="00314A0C" w:rsidP="00314A0C">
      <w:pPr>
        <w:pStyle w:val="Heading2"/>
      </w:pPr>
      <w:r>
        <w:t>Optional additions</w:t>
      </w:r>
    </w:p>
    <w:p w14:paraId="47D4E77C" w14:textId="05F2CB09" w:rsidR="00314A0C" w:rsidRDefault="00314A0C" w:rsidP="00314A0C">
      <w:r>
        <w:t>There are many more topics you could add to the policy plan. These are not mandatory for your association to be acknowledged by the SU but could still be very useful to add.</w:t>
      </w:r>
    </w:p>
    <w:p w14:paraId="65DF8C4E" w14:textId="4203886A" w:rsidR="00314A0C" w:rsidRDefault="00314A0C" w:rsidP="00314A0C">
      <w:pPr>
        <w:pStyle w:val="ListParagraph"/>
        <w:numPr>
          <w:ilvl w:val="0"/>
          <w:numId w:val="9"/>
        </w:numPr>
      </w:pPr>
      <w:r>
        <w:t>Rights of members (and former members)</w:t>
      </w:r>
    </w:p>
    <w:p w14:paraId="22A2C4DB" w14:textId="594C59FE" w:rsidR="00314A0C" w:rsidRDefault="00314A0C" w:rsidP="00314A0C">
      <w:pPr>
        <w:pStyle w:val="ListParagraph"/>
        <w:numPr>
          <w:ilvl w:val="0"/>
          <w:numId w:val="9"/>
        </w:numPr>
      </w:pPr>
      <w:r>
        <w:lastRenderedPageBreak/>
        <w:t>How can someone become a member</w:t>
      </w:r>
    </w:p>
    <w:p w14:paraId="4A78B88D" w14:textId="192150D0" w:rsidR="004002B5" w:rsidRDefault="004002B5" w:rsidP="00314A0C">
      <w:pPr>
        <w:pStyle w:val="ListParagraph"/>
        <w:numPr>
          <w:ilvl w:val="0"/>
          <w:numId w:val="9"/>
        </w:numPr>
      </w:pPr>
      <w:r>
        <w:t>Termination of membership</w:t>
      </w:r>
    </w:p>
    <w:p w14:paraId="6DE76236" w14:textId="07E0C1C2" w:rsidR="00314A0C" w:rsidRDefault="00314A0C" w:rsidP="00314A0C">
      <w:pPr>
        <w:pStyle w:val="ListParagraph"/>
        <w:numPr>
          <w:ilvl w:val="0"/>
          <w:numId w:val="9"/>
        </w:numPr>
      </w:pPr>
      <w:r>
        <w:t>Membership fee rules</w:t>
      </w:r>
    </w:p>
    <w:p w14:paraId="7E6DB818" w14:textId="190F11C9" w:rsidR="004002B5" w:rsidRDefault="004002B5" w:rsidP="00314A0C">
      <w:pPr>
        <w:pStyle w:val="ListParagraph"/>
        <w:numPr>
          <w:ilvl w:val="0"/>
          <w:numId w:val="9"/>
        </w:numPr>
      </w:pPr>
      <w:r>
        <w:t>Financial policy</w:t>
      </w:r>
    </w:p>
    <w:p w14:paraId="48D2C4D9" w14:textId="6C4221B4" w:rsidR="00314A0C" w:rsidRDefault="004002B5" w:rsidP="00314A0C">
      <w:pPr>
        <w:pStyle w:val="ListParagraph"/>
        <w:numPr>
          <w:ilvl w:val="0"/>
          <w:numId w:val="9"/>
        </w:numPr>
      </w:pPr>
      <w:r>
        <w:t>Suspension policy</w:t>
      </w:r>
    </w:p>
    <w:p w14:paraId="596F10F6" w14:textId="06077EC4" w:rsidR="004002B5" w:rsidRDefault="004002B5" w:rsidP="00314A0C">
      <w:pPr>
        <w:pStyle w:val="ListParagraph"/>
        <w:numPr>
          <w:ilvl w:val="0"/>
          <w:numId w:val="9"/>
        </w:numPr>
      </w:pPr>
      <w:r>
        <w:t>Other member corporations/sub-associations</w:t>
      </w:r>
    </w:p>
    <w:p w14:paraId="7490160B" w14:textId="751B49D7" w:rsidR="004002B5" w:rsidRPr="00314A0C" w:rsidRDefault="004002B5" w:rsidP="00314A0C">
      <w:pPr>
        <w:pStyle w:val="ListParagraph"/>
        <w:numPr>
          <w:ilvl w:val="0"/>
          <w:numId w:val="9"/>
        </w:numPr>
      </w:pPr>
      <w:r>
        <w:t>Many more…</w:t>
      </w:r>
    </w:p>
    <w:sectPr w:rsidR="004002B5" w:rsidRPr="00314A0C" w:rsidSect="00FA752F">
      <w:headerReference w:type="even" r:id="rId7"/>
      <w:headerReference w:type="default" r:id="rId8"/>
      <w:footerReference w:type="even" r:id="rId9"/>
      <w:footerReference w:type="default" r:id="rId10"/>
      <w:headerReference w:type="first" r:id="rId11"/>
      <w:footerReference w:type="first" r:id="rId12"/>
      <w:pgSz w:w="11906" w:h="16838"/>
      <w:pgMar w:top="2155" w:right="1418" w:bottom="2155"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5F41E0" w14:textId="77777777" w:rsidR="00F977DA" w:rsidRDefault="00F977DA" w:rsidP="008F22A7">
      <w:r>
        <w:separator/>
      </w:r>
    </w:p>
  </w:endnote>
  <w:endnote w:type="continuationSeparator" w:id="0">
    <w:p w14:paraId="725CBF8E" w14:textId="77777777" w:rsidR="00F977DA" w:rsidRDefault="00F977DA" w:rsidP="008F22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T Sans">
    <w:altName w:val="Arial"/>
    <w:charset w:val="00"/>
    <w:family w:val="swiss"/>
    <w:pitch w:val="variable"/>
    <w:sig w:usb0="A00002EF" w:usb1="5000204B" w:usb2="00000000" w:usb3="00000000" w:csb0="00000097"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inion Pro">
    <w:panose1 w:val="00000000000000000000"/>
    <w:charset w:val="00"/>
    <w:family w:val="roman"/>
    <w:notTrueType/>
    <w:pitch w:val="variable"/>
    <w:sig w:usb0="60000287" w:usb1="00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E4F0D" w14:textId="77777777" w:rsidR="00FA752F" w:rsidRDefault="00FA752F" w:rsidP="008F22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6CA39" w14:textId="77777777" w:rsidR="00FA752F" w:rsidRDefault="00FA752F" w:rsidP="008F22A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1F291" w14:textId="77777777" w:rsidR="00FA752F" w:rsidRDefault="00FA752F" w:rsidP="008F22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54E148" w14:textId="77777777" w:rsidR="00F977DA" w:rsidRDefault="00F977DA" w:rsidP="008F22A7">
      <w:r>
        <w:separator/>
      </w:r>
    </w:p>
  </w:footnote>
  <w:footnote w:type="continuationSeparator" w:id="0">
    <w:p w14:paraId="157AF6CC" w14:textId="77777777" w:rsidR="00F977DA" w:rsidRDefault="00F977DA" w:rsidP="008F22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013CF" w14:textId="77777777" w:rsidR="00CF193F" w:rsidRDefault="00000000" w:rsidP="008F22A7">
    <w:pPr>
      <w:pStyle w:val="Header"/>
    </w:pPr>
    <w:r>
      <w:rPr>
        <w:noProof/>
      </w:rPr>
      <w:pict w14:anchorId="5FA98C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88522782" o:spid="_x0000_s1056" type="#_x0000_t75" style="position:absolute;margin-left:0;margin-top:0;width:595.2pt;height:841.9pt;z-index:-251657216;mso-position-horizontal:center;mso-position-horizontal-relative:margin;mso-position-vertical:center;mso-position-vertical-relative:margin" o:allowincell="f">
          <v:imagedata r:id="rId1" o:title="Blank Document Template-01-0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5E628" w14:textId="77777777" w:rsidR="00FA752F" w:rsidRDefault="00000000" w:rsidP="008F22A7">
    <w:pPr>
      <w:pStyle w:val="Header"/>
    </w:pPr>
    <w:r>
      <w:rPr>
        <w:noProof/>
      </w:rPr>
      <w:pict w14:anchorId="067084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88522783" o:spid="_x0000_s1057" type="#_x0000_t75" style="position:absolute;margin-left:0;margin-top:0;width:595.2pt;height:841.9pt;z-index:-251656192;mso-position-horizontal:center;mso-position-horizontal-relative:margin;mso-position-vertical:center;mso-position-vertical-relative:margin" o:allowincell="f">
          <v:imagedata r:id="rId1" o:title="Blank Document Template-01-01"/>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5952C" w14:textId="77777777" w:rsidR="00CF193F" w:rsidRDefault="00000000" w:rsidP="008F22A7">
    <w:pPr>
      <w:pStyle w:val="Header"/>
    </w:pPr>
    <w:r>
      <w:rPr>
        <w:noProof/>
      </w:rPr>
      <w:pict w14:anchorId="25A3B7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88522781" o:spid="_x0000_s1055" type="#_x0000_t75" style="position:absolute;margin-left:0;margin-top:0;width:595.2pt;height:841.9pt;z-index:-251658240;mso-position-horizontal:center;mso-position-horizontal-relative:margin;mso-position-vertical:center;mso-position-vertical-relative:margin" o:allowincell="f">
          <v:imagedata r:id="rId1" o:title="Blank Document Template-01-01"/>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96EA9"/>
    <w:multiLevelType w:val="hybridMultilevel"/>
    <w:tmpl w:val="3C9EEB3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076C7426"/>
    <w:multiLevelType w:val="hybridMultilevel"/>
    <w:tmpl w:val="7F882870"/>
    <w:lvl w:ilvl="0" w:tplc="7354C5DA">
      <w:start w:val="5"/>
      <w:numFmt w:val="bullet"/>
      <w:lvlText w:val="-"/>
      <w:lvlJc w:val="left"/>
      <w:pPr>
        <w:ind w:left="720" w:hanging="360"/>
      </w:pPr>
      <w:rPr>
        <w:rFonts w:ascii="PT Sans" w:eastAsiaTheme="minorHAnsi" w:hAnsi="PT San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0C530672"/>
    <w:multiLevelType w:val="hybridMultilevel"/>
    <w:tmpl w:val="D5D86304"/>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 w15:restartNumberingAfterBreak="0">
    <w:nsid w:val="14913425"/>
    <w:multiLevelType w:val="hybridMultilevel"/>
    <w:tmpl w:val="6B68D230"/>
    <w:lvl w:ilvl="0" w:tplc="7354C5DA">
      <w:start w:val="5"/>
      <w:numFmt w:val="bullet"/>
      <w:lvlText w:val="-"/>
      <w:lvlJc w:val="left"/>
      <w:pPr>
        <w:ind w:left="720" w:hanging="360"/>
      </w:pPr>
      <w:rPr>
        <w:rFonts w:ascii="PT Sans" w:eastAsiaTheme="minorHAnsi" w:hAnsi="PT San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1DD101C0"/>
    <w:multiLevelType w:val="hybridMultilevel"/>
    <w:tmpl w:val="E368CA96"/>
    <w:lvl w:ilvl="0" w:tplc="1F824420">
      <w:numFmt w:val="bullet"/>
      <w:lvlText w:val=""/>
      <w:lvlJc w:val="left"/>
      <w:pPr>
        <w:ind w:left="720" w:hanging="360"/>
      </w:pPr>
      <w:rPr>
        <w:rFonts w:ascii="Symbol" w:eastAsiaTheme="minorHAnsi" w:hAnsi="Symbol"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24186D40"/>
    <w:multiLevelType w:val="hybridMultilevel"/>
    <w:tmpl w:val="F8741F18"/>
    <w:lvl w:ilvl="0" w:tplc="7354C5DA">
      <w:start w:val="5"/>
      <w:numFmt w:val="bullet"/>
      <w:lvlText w:val="-"/>
      <w:lvlJc w:val="left"/>
      <w:pPr>
        <w:ind w:left="720" w:hanging="360"/>
      </w:pPr>
      <w:rPr>
        <w:rFonts w:ascii="PT Sans" w:eastAsiaTheme="minorHAnsi" w:hAnsi="PT San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4899528B"/>
    <w:multiLevelType w:val="hybridMultilevel"/>
    <w:tmpl w:val="C8947178"/>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 w15:restartNumberingAfterBreak="0">
    <w:nsid w:val="67BA1CDA"/>
    <w:multiLevelType w:val="hybridMultilevel"/>
    <w:tmpl w:val="27A42E90"/>
    <w:lvl w:ilvl="0" w:tplc="04130001">
      <w:start w:val="1"/>
      <w:numFmt w:val="bullet"/>
      <w:lvlText w:val=""/>
      <w:lvlJc w:val="left"/>
      <w:pPr>
        <w:ind w:left="780" w:hanging="360"/>
      </w:pPr>
      <w:rPr>
        <w:rFonts w:ascii="Symbol" w:hAnsi="Symbol" w:hint="default"/>
      </w:rPr>
    </w:lvl>
    <w:lvl w:ilvl="1" w:tplc="04130003" w:tentative="1">
      <w:start w:val="1"/>
      <w:numFmt w:val="bullet"/>
      <w:lvlText w:val="o"/>
      <w:lvlJc w:val="left"/>
      <w:pPr>
        <w:ind w:left="1500" w:hanging="360"/>
      </w:pPr>
      <w:rPr>
        <w:rFonts w:ascii="Courier New" w:hAnsi="Courier New" w:cs="Courier New" w:hint="default"/>
      </w:rPr>
    </w:lvl>
    <w:lvl w:ilvl="2" w:tplc="04130005" w:tentative="1">
      <w:start w:val="1"/>
      <w:numFmt w:val="bullet"/>
      <w:lvlText w:val=""/>
      <w:lvlJc w:val="left"/>
      <w:pPr>
        <w:ind w:left="2220" w:hanging="360"/>
      </w:pPr>
      <w:rPr>
        <w:rFonts w:ascii="Wingdings" w:hAnsi="Wingdings" w:hint="default"/>
      </w:rPr>
    </w:lvl>
    <w:lvl w:ilvl="3" w:tplc="04130001" w:tentative="1">
      <w:start w:val="1"/>
      <w:numFmt w:val="bullet"/>
      <w:lvlText w:val=""/>
      <w:lvlJc w:val="left"/>
      <w:pPr>
        <w:ind w:left="2940" w:hanging="360"/>
      </w:pPr>
      <w:rPr>
        <w:rFonts w:ascii="Symbol" w:hAnsi="Symbol" w:hint="default"/>
      </w:rPr>
    </w:lvl>
    <w:lvl w:ilvl="4" w:tplc="04130003" w:tentative="1">
      <w:start w:val="1"/>
      <w:numFmt w:val="bullet"/>
      <w:lvlText w:val="o"/>
      <w:lvlJc w:val="left"/>
      <w:pPr>
        <w:ind w:left="3660" w:hanging="360"/>
      </w:pPr>
      <w:rPr>
        <w:rFonts w:ascii="Courier New" w:hAnsi="Courier New" w:cs="Courier New" w:hint="default"/>
      </w:rPr>
    </w:lvl>
    <w:lvl w:ilvl="5" w:tplc="04130005" w:tentative="1">
      <w:start w:val="1"/>
      <w:numFmt w:val="bullet"/>
      <w:lvlText w:val=""/>
      <w:lvlJc w:val="left"/>
      <w:pPr>
        <w:ind w:left="4380" w:hanging="360"/>
      </w:pPr>
      <w:rPr>
        <w:rFonts w:ascii="Wingdings" w:hAnsi="Wingdings" w:hint="default"/>
      </w:rPr>
    </w:lvl>
    <w:lvl w:ilvl="6" w:tplc="04130001" w:tentative="1">
      <w:start w:val="1"/>
      <w:numFmt w:val="bullet"/>
      <w:lvlText w:val=""/>
      <w:lvlJc w:val="left"/>
      <w:pPr>
        <w:ind w:left="5100" w:hanging="360"/>
      </w:pPr>
      <w:rPr>
        <w:rFonts w:ascii="Symbol" w:hAnsi="Symbol" w:hint="default"/>
      </w:rPr>
    </w:lvl>
    <w:lvl w:ilvl="7" w:tplc="04130003" w:tentative="1">
      <w:start w:val="1"/>
      <w:numFmt w:val="bullet"/>
      <w:lvlText w:val="o"/>
      <w:lvlJc w:val="left"/>
      <w:pPr>
        <w:ind w:left="5820" w:hanging="360"/>
      </w:pPr>
      <w:rPr>
        <w:rFonts w:ascii="Courier New" w:hAnsi="Courier New" w:cs="Courier New" w:hint="default"/>
      </w:rPr>
    </w:lvl>
    <w:lvl w:ilvl="8" w:tplc="04130005" w:tentative="1">
      <w:start w:val="1"/>
      <w:numFmt w:val="bullet"/>
      <w:lvlText w:val=""/>
      <w:lvlJc w:val="left"/>
      <w:pPr>
        <w:ind w:left="6540" w:hanging="360"/>
      </w:pPr>
      <w:rPr>
        <w:rFonts w:ascii="Wingdings" w:hAnsi="Wingdings" w:hint="default"/>
      </w:rPr>
    </w:lvl>
  </w:abstractNum>
  <w:abstractNum w:abstractNumId="8" w15:restartNumberingAfterBreak="0">
    <w:nsid w:val="7EFC6787"/>
    <w:multiLevelType w:val="hybridMultilevel"/>
    <w:tmpl w:val="C894717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402021549">
    <w:abstractNumId w:val="4"/>
  </w:num>
  <w:num w:numId="2" w16cid:durableId="173881177">
    <w:abstractNumId w:val="7"/>
  </w:num>
  <w:num w:numId="3" w16cid:durableId="300306298">
    <w:abstractNumId w:val="6"/>
  </w:num>
  <w:num w:numId="4" w16cid:durableId="256447178">
    <w:abstractNumId w:val="0"/>
  </w:num>
  <w:num w:numId="5" w16cid:durableId="218590820">
    <w:abstractNumId w:val="5"/>
  </w:num>
  <w:num w:numId="6" w16cid:durableId="839462681">
    <w:abstractNumId w:val="3"/>
  </w:num>
  <w:num w:numId="7" w16cid:durableId="302589270">
    <w:abstractNumId w:val="1"/>
  </w:num>
  <w:num w:numId="8" w16cid:durableId="2052487646">
    <w:abstractNumId w:val="8"/>
  </w:num>
  <w:num w:numId="9" w16cid:durableId="110153509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0MjQxsDA2NDY0MDdX0lEKTi0uzszPAykwqgUAtOFmlSwAAAA="/>
  </w:docVars>
  <w:rsids>
    <w:rsidRoot w:val="00C96E7E"/>
    <w:rsid w:val="00022FF6"/>
    <w:rsid w:val="000428EE"/>
    <w:rsid w:val="00064630"/>
    <w:rsid w:val="000F7625"/>
    <w:rsid w:val="001030D4"/>
    <w:rsid w:val="00123E7A"/>
    <w:rsid w:val="001268AA"/>
    <w:rsid w:val="00164DB1"/>
    <w:rsid w:val="001738D6"/>
    <w:rsid w:val="00174633"/>
    <w:rsid w:val="00176ED4"/>
    <w:rsid w:val="001A5B73"/>
    <w:rsid w:val="001C4EC7"/>
    <w:rsid w:val="0020095C"/>
    <w:rsid w:val="00220E7B"/>
    <w:rsid w:val="002610EE"/>
    <w:rsid w:val="00266C64"/>
    <w:rsid w:val="002B1841"/>
    <w:rsid w:val="002F6AFE"/>
    <w:rsid w:val="00314A0C"/>
    <w:rsid w:val="003249D9"/>
    <w:rsid w:val="003729B2"/>
    <w:rsid w:val="003A213B"/>
    <w:rsid w:val="004002B5"/>
    <w:rsid w:val="00402B76"/>
    <w:rsid w:val="00471C57"/>
    <w:rsid w:val="00474B6F"/>
    <w:rsid w:val="004805AD"/>
    <w:rsid w:val="004906B8"/>
    <w:rsid w:val="004F1B1F"/>
    <w:rsid w:val="004F6309"/>
    <w:rsid w:val="005310C5"/>
    <w:rsid w:val="005675F5"/>
    <w:rsid w:val="005B16E6"/>
    <w:rsid w:val="00603BAF"/>
    <w:rsid w:val="006B5587"/>
    <w:rsid w:val="006D27FA"/>
    <w:rsid w:val="006F5FEB"/>
    <w:rsid w:val="007F055B"/>
    <w:rsid w:val="00895E8A"/>
    <w:rsid w:val="008F22A7"/>
    <w:rsid w:val="00966F87"/>
    <w:rsid w:val="009B68CC"/>
    <w:rsid w:val="009C0DFD"/>
    <w:rsid w:val="009D2C89"/>
    <w:rsid w:val="009E1CFB"/>
    <w:rsid w:val="00A012E7"/>
    <w:rsid w:val="00A70A50"/>
    <w:rsid w:val="00A9422D"/>
    <w:rsid w:val="00AE6ABD"/>
    <w:rsid w:val="00AF3947"/>
    <w:rsid w:val="00B03CF2"/>
    <w:rsid w:val="00BA770F"/>
    <w:rsid w:val="00C1070E"/>
    <w:rsid w:val="00C21DC2"/>
    <w:rsid w:val="00C35FD1"/>
    <w:rsid w:val="00C80D31"/>
    <w:rsid w:val="00C96E7E"/>
    <w:rsid w:val="00CC7FE9"/>
    <w:rsid w:val="00CF193F"/>
    <w:rsid w:val="00DD5192"/>
    <w:rsid w:val="00E162F4"/>
    <w:rsid w:val="00EE75FD"/>
    <w:rsid w:val="00F70AE6"/>
    <w:rsid w:val="00F977DA"/>
    <w:rsid w:val="00FA4CBC"/>
    <w:rsid w:val="00FA752F"/>
    <w:rsid w:val="00FC58E2"/>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6E4F31"/>
  <w15:chartTrackingRefBased/>
  <w15:docId w15:val="{0275D197-C1CD-406D-A50D-F3A1327E9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5FEB"/>
    <w:rPr>
      <w:rFonts w:ascii="PT Sans" w:hAnsi="PT Sans"/>
      <w:lang w:val="en-GB"/>
    </w:rPr>
  </w:style>
  <w:style w:type="paragraph" w:styleId="Heading1">
    <w:name w:val="heading 1"/>
    <w:basedOn w:val="Heading2"/>
    <w:next w:val="Normal"/>
    <w:link w:val="Heading1Char"/>
    <w:uiPriority w:val="9"/>
    <w:qFormat/>
    <w:rsid w:val="003249D9"/>
    <w:pPr>
      <w:outlineLvl w:val="0"/>
    </w:pPr>
    <w:rPr>
      <w:b w:val="0"/>
      <w:sz w:val="52"/>
      <w:szCs w:val="52"/>
      <w:lang w:val="en-US"/>
    </w:rPr>
  </w:style>
  <w:style w:type="paragraph" w:styleId="Heading2">
    <w:name w:val="heading 2"/>
    <w:basedOn w:val="Normal"/>
    <w:next w:val="Normal"/>
    <w:link w:val="Heading2Char"/>
    <w:uiPriority w:val="9"/>
    <w:unhideWhenUsed/>
    <w:qFormat/>
    <w:rsid w:val="003249D9"/>
    <w:pPr>
      <w:outlineLvl w:val="1"/>
    </w:pPr>
    <w:rPr>
      <w:rFonts w:ascii="Arial Narrow" w:hAnsi="Arial Narrow"/>
      <w:b/>
      <w:color w:val="87BBE5"/>
      <w:sz w:val="32"/>
    </w:rPr>
  </w:style>
  <w:style w:type="paragraph" w:styleId="Heading3">
    <w:name w:val="heading 3"/>
    <w:basedOn w:val="Normal"/>
    <w:next w:val="Normal"/>
    <w:link w:val="Heading3Char"/>
    <w:uiPriority w:val="9"/>
    <w:unhideWhenUsed/>
    <w:qFormat/>
    <w:rsid w:val="003249D9"/>
    <w:pPr>
      <w:outlineLvl w:val="2"/>
    </w:pPr>
    <w:rPr>
      <w:rFonts w:ascii="Arial Narrow" w:hAnsi="Arial Narrow"/>
      <w:b/>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F193F"/>
    <w:pPr>
      <w:tabs>
        <w:tab w:val="center" w:pos="4536"/>
        <w:tab w:val="right" w:pos="9072"/>
      </w:tabs>
      <w:spacing w:after="0" w:line="240" w:lineRule="auto"/>
    </w:pPr>
  </w:style>
  <w:style w:type="character" w:customStyle="1" w:styleId="HeaderChar">
    <w:name w:val="Header Char"/>
    <w:basedOn w:val="DefaultParagraphFont"/>
    <w:link w:val="Header"/>
    <w:uiPriority w:val="99"/>
    <w:rsid w:val="00CF193F"/>
  </w:style>
  <w:style w:type="paragraph" w:styleId="Footer">
    <w:name w:val="footer"/>
    <w:basedOn w:val="Normal"/>
    <w:link w:val="FooterChar"/>
    <w:uiPriority w:val="99"/>
    <w:unhideWhenUsed/>
    <w:rsid w:val="00CF193F"/>
    <w:pPr>
      <w:tabs>
        <w:tab w:val="center" w:pos="4536"/>
        <w:tab w:val="right" w:pos="9072"/>
      </w:tabs>
      <w:spacing w:after="0" w:line="240" w:lineRule="auto"/>
    </w:pPr>
  </w:style>
  <w:style w:type="character" w:customStyle="1" w:styleId="FooterChar">
    <w:name w:val="Footer Char"/>
    <w:basedOn w:val="DefaultParagraphFont"/>
    <w:link w:val="Footer"/>
    <w:uiPriority w:val="99"/>
    <w:rsid w:val="00CF193F"/>
  </w:style>
  <w:style w:type="paragraph" w:customStyle="1" w:styleId="BasicParagraph">
    <w:name w:val="[Basic Paragraph]"/>
    <w:basedOn w:val="Normal"/>
    <w:uiPriority w:val="99"/>
    <w:rsid w:val="00CF193F"/>
    <w:pPr>
      <w:autoSpaceDE w:val="0"/>
      <w:autoSpaceDN w:val="0"/>
      <w:adjustRightInd w:val="0"/>
      <w:spacing w:after="0" w:line="288" w:lineRule="auto"/>
      <w:textAlignment w:val="center"/>
    </w:pPr>
    <w:rPr>
      <w:rFonts w:ascii="Minion Pro" w:hAnsi="Minion Pro" w:cs="Minion Pro"/>
      <w:color w:val="000000"/>
      <w:sz w:val="24"/>
      <w:szCs w:val="24"/>
      <w:lang w:val="en-US"/>
    </w:rPr>
  </w:style>
  <w:style w:type="character" w:customStyle="1" w:styleId="Heading1Char">
    <w:name w:val="Heading 1 Char"/>
    <w:basedOn w:val="DefaultParagraphFont"/>
    <w:link w:val="Heading1"/>
    <w:uiPriority w:val="9"/>
    <w:rsid w:val="003249D9"/>
    <w:rPr>
      <w:rFonts w:ascii="Arial Narrow" w:hAnsi="Arial Narrow"/>
      <w:b/>
      <w:color w:val="87BBE5"/>
      <w:sz w:val="52"/>
      <w:szCs w:val="52"/>
      <w:lang w:val="en-US"/>
    </w:rPr>
  </w:style>
  <w:style w:type="character" w:customStyle="1" w:styleId="Heading2Char">
    <w:name w:val="Heading 2 Char"/>
    <w:basedOn w:val="DefaultParagraphFont"/>
    <w:link w:val="Heading2"/>
    <w:uiPriority w:val="9"/>
    <w:rsid w:val="003249D9"/>
    <w:rPr>
      <w:rFonts w:ascii="Arial Narrow" w:hAnsi="Arial Narrow"/>
      <w:b/>
      <w:color w:val="87BBE5"/>
      <w:sz w:val="32"/>
    </w:rPr>
  </w:style>
  <w:style w:type="character" w:customStyle="1" w:styleId="Heading3Char">
    <w:name w:val="Heading 3 Char"/>
    <w:basedOn w:val="DefaultParagraphFont"/>
    <w:link w:val="Heading3"/>
    <w:uiPriority w:val="9"/>
    <w:rsid w:val="003249D9"/>
    <w:rPr>
      <w:rFonts w:ascii="Arial Narrow" w:hAnsi="Arial Narrow"/>
      <w:b/>
      <w:sz w:val="24"/>
      <w:lang w:val="en-US"/>
    </w:rPr>
  </w:style>
  <w:style w:type="paragraph" w:styleId="NoSpacing">
    <w:name w:val="No Spacing"/>
    <w:aliases w:val="Subparagraaf"/>
    <w:basedOn w:val="Normal"/>
    <w:uiPriority w:val="1"/>
    <w:qFormat/>
    <w:rsid w:val="009C0DFD"/>
    <w:rPr>
      <w:b/>
    </w:rPr>
  </w:style>
  <w:style w:type="paragraph" w:styleId="ListParagraph">
    <w:name w:val="List Paragraph"/>
    <w:basedOn w:val="Normal"/>
    <w:uiPriority w:val="34"/>
    <w:qFormat/>
    <w:rsid w:val="00F70AE6"/>
    <w:pPr>
      <w:ind w:left="720"/>
      <w:contextualSpacing/>
    </w:pPr>
  </w:style>
  <w:style w:type="paragraph" w:styleId="Title">
    <w:name w:val="Title"/>
    <w:basedOn w:val="Normal"/>
    <w:next w:val="Normal"/>
    <w:link w:val="TitleChar"/>
    <w:uiPriority w:val="10"/>
    <w:qFormat/>
    <w:rsid w:val="00C35FD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5FD1"/>
    <w:rPr>
      <w:rFonts w:asciiTheme="majorHAnsi" w:eastAsiaTheme="majorEastAsia" w:hAnsiTheme="majorHAnsi" w:cstheme="majorBidi"/>
      <w:spacing w:val="-10"/>
      <w:kern w:val="28"/>
      <w:sz w:val="56"/>
      <w:szCs w:val="5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437777">
      <w:bodyDiv w:val="1"/>
      <w:marLeft w:val="0"/>
      <w:marRight w:val="0"/>
      <w:marTop w:val="0"/>
      <w:marBottom w:val="0"/>
      <w:divBdr>
        <w:top w:val="none" w:sz="0" w:space="0" w:color="auto"/>
        <w:left w:val="none" w:sz="0" w:space="0" w:color="auto"/>
        <w:bottom w:val="none" w:sz="0" w:space="0" w:color="auto"/>
        <w:right w:val="none" w:sz="0" w:space="0" w:color="auto"/>
      </w:divBdr>
    </w:div>
    <w:div w:id="162165583">
      <w:bodyDiv w:val="1"/>
      <w:marLeft w:val="0"/>
      <w:marRight w:val="0"/>
      <w:marTop w:val="0"/>
      <w:marBottom w:val="0"/>
      <w:divBdr>
        <w:top w:val="none" w:sz="0" w:space="0" w:color="auto"/>
        <w:left w:val="none" w:sz="0" w:space="0" w:color="auto"/>
        <w:bottom w:val="none" w:sz="0" w:space="0" w:color="auto"/>
        <w:right w:val="none" w:sz="0" w:space="0" w:color="auto"/>
      </w:divBdr>
    </w:div>
    <w:div w:id="964314222">
      <w:bodyDiv w:val="1"/>
      <w:marLeft w:val="0"/>
      <w:marRight w:val="0"/>
      <w:marTop w:val="0"/>
      <w:marBottom w:val="0"/>
      <w:divBdr>
        <w:top w:val="none" w:sz="0" w:space="0" w:color="auto"/>
        <w:left w:val="none" w:sz="0" w:space="0" w:color="auto"/>
        <w:bottom w:val="none" w:sz="0" w:space="0" w:color="auto"/>
        <w:right w:val="none" w:sz="0" w:space="0" w:color="auto"/>
      </w:divBdr>
    </w:div>
    <w:div w:id="1393961906">
      <w:bodyDiv w:val="1"/>
      <w:marLeft w:val="0"/>
      <w:marRight w:val="0"/>
      <w:marTop w:val="0"/>
      <w:marBottom w:val="0"/>
      <w:divBdr>
        <w:top w:val="none" w:sz="0" w:space="0" w:color="auto"/>
        <w:left w:val="none" w:sz="0" w:space="0" w:color="auto"/>
        <w:bottom w:val="none" w:sz="0" w:space="0" w:color="auto"/>
        <w:right w:val="none" w:sz="0" w:space="0" w:color="auto"/>
      </w:divBdr>
    </w:div>
    <w:div w:id="1448548514">
      <w:bodyDiv w:val="1"/>
      <w:marLeft w:val="0"/>
      <w:marRight w:val="0"/>
      <w:marTop w:val="0"/>
      <w:marBottom w:val="0"/>
      <w:divBdr>
        <w:top w:val="none" w:sz="0" w:space="0" w:color="auto"/>
        <w:left w:val="none" w:sz="0" w:space="0" w:color="auto"/>
        <w:bottom w:val="none" w:sz="0" w:space="0" w:color="auto"/>
        <w:right w:val="none" w:sz="0" w:space="0" w:color="auto"/>
      </w:divBdr>
    </w:div>
    <w:div w:id="1614052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3</Pages>
  <Words>621</Words>
  <Characters>3420</Characters>
  <Application>Microsoft Office Word</Application>
  <DocSecurity>0</DocSecurity>
  <Lines>28</Lines>
  <Paragraphs>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perhoven, K. (SU)</dc:creator>
  <cp:keywords/>
  <dc:description/>
  <cp:lastModifiedBy>Maarschalkerwaart, F. van (Floor, Student M-AM)</cp:lastModifiedBy>
  <cp:revision>6</cp:revision>
  <cp:lastPrinted>2018-10-04T08:37:00Z</cp:lastPrinted>
  <dcterms:created xsi:type="dcterms:W3CDTF">2023-04-28T14:57:00Z</dcterms:created>
  <dcterms:modified xsi:type="dcterms:W3CDTF">2023-05-27T19:13:00Z</dcterms:modified>
</cp:coreProperties>
</file>